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type_Data</w:t>
      </w:r>
    </w:p>
    <w:p>
      <w:pPr>
        <w:pStyle w:val="Author"/>
      </w:pPr>
      <w:r>
        <w:t xml:space="preserve">DavidO</w:t>
      </w:r>
    </w:p>
    <w:p>
      <w:pPr>
        <w:pStyle w:val="Date"/>
      </w:pPr>
      <w:r>
        <w:t xml:space="preserve">2/2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1_QTL_AllFamilies_NoOutlier" This is QTL phenotypic data for all field plots, before averaging reps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B_pheno_raw_descrip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1ab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e_Data</dc:title>
  <dc:creator>DavidO</dc:creator>
</cp:coreProperties>
</file>